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7:21Z</dcterms:created>
  <dcterms:modified xsi:type="dcterms:W3CDTF">2023-05-25T13:2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Returns to Heaven</vt:lpwstr>
  </property>
</Properties>
</file>